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380A0" w14:textId="4B529716" w:rsidR="006D25B5" w:rsidRPr="004A05E0" w:rsidRDefault="006D25B5" w:rsidP="006D25B5">
      <w:pPr>
        <w:jc w:val="center"/>
        <w:rPr>
          <w:rFonts w:cstheme="minorHAnsi"/>
          <w:b/>
          <w:bCs/>
          <w:sz w:val="24"/>
          <w:szCs w:val="24"/>
        </w:rPr>
      </w:pPr>
      <w:r w:rsidRPr="004A05E0">
        <w:rPr>
          <w:rFonts w:cstheme="minorHAnsi"/>
          <w:b/>
          <w:bCs/>
          <w:sz w:val="24"/>
          <w:szCs w:val="24"/>
        </w:rPr>
        <w:t>TEMPORARY TENT PERMIT APPLICATION PROCESS</w:t>
      </w:r>
    </w:p>
    <w:p w14:paraId="40BE7F8C" w14:textId="328D29FD" w:rsidR="006D25B5" w:rsidRPr="004A05E0" w:rsidRDefault="006D25B5" w:rsidP="006D25B5">
      <w:pPr>
        <w:jc w:val="center"/>
        <w:rPr>
          <w:rFonts w:cstheme="minorHAnsi"/>
          <w:b/>
          <w:bCs/>
          <w:sz w:val="24"/>
          <w:szCs w:val="24"/>
        </w:rPr>
      </w:pPr>
      <w:r w:rsidRPr="004A05E0">
        <w:rPr>
          <w:rFonts w:cstheme="minorHAnsi"/>
          <w:b/>
          <w:bCs/>
          <w:sz w:val="24"/>
          <w:szCs w:val="24"/>
        </w:rPr>
        <w:t>(Tents at Windsor Castle Park)</w:t>
      </w:r>
    </w:p>
    <w:p w14:paraId="20DFC57B" w14:textId="17225E31" w:rsidR="00937857" w:rsidRDefault="00C111F4" w:rsidP="004A05E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ent permits are an Isle of Wight County </w:t>
      </w:r>
      <w:r w:rsidR="00103307">
        <w:rPr>
          <w:rFonts w:cstheme="minorHAnsi"/>
          <w:sz w:val="24"/>
          <w:szCs w:val="24"/>
        </w:rPr>
        <w:t>requirement and do not go through the Town of Smithfield.</w:t>
      </w:r>
    </w:p>
    <w:p w14:paraId="1452B9BC" w14:textId="6DF9BD4B" w:rsidR="00C111F4" w:rsidRDefault="00396AD1" w:rsidP="004A05E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f you have any questions about the permit or the permitting process please reach out to Chrystalyn Brown, Windsor Castle Park Site Manager at </w:t>
      </w:r>
      <w:hyperlink r:id="rId7" w:history="1">
        <w:r w:rsidRPr="001A7A32">
          <w:rPr>
            <w:rStyle w:val="Hyperlink"/>
            <w:rFonts w:cstheme="minorHAnsi"/>
            <w:sz w:val="24"/>
            <w:szCs w:val="24"/>
          </w:rPr>
          <w:t>cbrown@smithfieldva.gov</w:t>
        </w:r>
      </w:hyperlink>
      <w:r>
        <w:rPr>
          <w:rFonts w:cstheme="minorHAnsi"/>
          <w:sz w:val="24"/>
          <w:szCs w:val="24"/>
        </w:rPr>
        <w:t xml:space="preserve"> or to the county directly </w:t>
      </w:r>
      <w:r w:rsidR="003271C1">
        <w:rPr>
          <w:rFonts w:cstheme="minorHAnsi"/>
          <w:sz w:val="24"/>
          <w:szCs w:val="24"/>
        </w:rPr>
        <w:t xml:space="preserve">at </w:t>
      </w:r>
      <w:hyperlink r:id="rId8" w:history="1">
        <w:r w:rsidR="003271C1" w:rsidRPr="001A7A32">
          <w:rPr>
            <w:rStyle w:val="Hyperlink"/>
            <w:rFonts w:cstheme="minorHAnsi"/>
            <w:sz w:val="24"/>
            <w:szCs w:val="24"/>
          </w:rPr>
          <w:t>planreview@isleofwightus.net</w:t>
        </w:r>
      </w:hyperlink>
      <w:r w:rsidR="003271C1">
        <w:rPr>
          <w:rFonts w:cstheme="minorHAnsi"/>
          <w:sz w:val="24"/>
          <w:szCs w:val="24"/>
        </w:rPr>
        <w:t xml:space="preserve">. </w:t>
      </w:r>
    </w:p>
    <w:p w14:paraId="717213E6" w14:textId="42320766" w:rsidR="004A05E0" w:rsidRPr="004A05E0" w:rsidRDefault="006D25B5" w:rsidP="004A05E0">
      <w:pPr>
        <w:rPr>
          <w:rFonts w:cstheme="minorHAnsi"/>
          <w:sz w:val="24"/>
          <w:szCs w:val="24"/>
        </w:rPr>
      </w:pPr>
      <w:r w:rsidRPr="004A05E0">
        <w:rPr>
          <w:rFonts w:cstheme="minorHAnsi"/>
          <w:sz w:val="24"/>
          <w:szCs w:val="24"/>
        </w:rPr>
        <w:t>The following must be submitted:</w:t>
      </w:r>
    </w:p>
    <w:p w14:paraId="49E6E4F1" w14:textId="5A34C514" w:rsidR="006D25B5" w:rsidRDefault="006D25B5" w:rsidP="006D25B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A05E0">
        <w:rPr>
          <w:rFonts w:cstheme="minorHAnsi"/>
          <w:sz w:val="24"/>
          <w:szCs w:val="24"/>
        </w:rPr>
        <w:t>Complete highlighted sections of General (Tent) Permit application</w:t>
      </w:r>
      <w:r w:rsidR="004A05E0" w:rsidRPr="004A05E0">
        <w:rPr>
          <w:rFonts w:cstheme="minorHAnsi"/>
          <w:sz w:val="24"/>
          <w:szCs w:val="24"/>
        </w:rPr>
        <w:t xml:space="preserve"> (Page 2)</w:t>
      </w:r>
    </w:p>
    <w:p w14:paraId="357968AF" w14:textId="1DE0780A" w:rsidR="00E16177" w:rsidRPr="004A05E0" w:rsidRDefault="00E16177" w:rsidP="006D25B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f you are applying for the permit as an individual </w:t>
      </w:r>
      <w:r w:rsidR="00B449F5">
        <w:rPr>
          <w:rFonts w:cstheme="minorHAnsi"/>
          <w:sz w:val="24"/>
          <w:szCs w:val="24"/>
        </w:rPr>
        <w:t xml:space="preserve">and not a tent </w:t>
      </w:r>
      <w:r w:rsidR="00A07C48">
        <w:rPr>
          <w:rFonts w:cstheme="minorHAnsi"/>
          <w:sz w:val="24"/>
          <w:szCs w:val="24"/>
        </w:rPr>
        <w:t>company,</w:t>
      </w:r>
      <w:r w:rsidR="00B449F5">
        <w:rPr>
          <w:rFonts w:cstheme="minorHAnsi"/>
          <w:sz w:val="24"/>
          <w:szCs w:val="24"/>
        </w:rPr>
        <w:t xml:space="preserve"> please </w:t>
      </w:r>
      <w:r w:rsidR="00A07C48">
        <w:rPr>
          <w:rFonts w:cstheme="minorHAnsi"/>
          <w:sz w:val="24"/>
          <w:szCs w:val="24"/>
        </w:rPr>
        <w:t xml:space="preserve">complete and sign the Liability </w:t>
      </w:r>
      <w:r w:rsidR="00DB7872">
        <w:rPr>
          <w:rFonts w:cstheme="minorHAnsi"/>
          <w:sz w:val="24"/>
          <w:szCs w:val="24"/>
        </w:rPr>
        <w:t>Form. (Page 3)</w:t>
      </w:r>
    </w:p>
    <w:p w14:paraId="1BD595B2" w14:textId="5397ADDB" w:rsidR="004A05E0" w:rsidRPr="004A05E0" w:rsidRDefault="004A05E0" w:rsidP="004A05E0">
      <w:pPr>
        <w:rPr>
          <w:rFonts w:cstheme="minorHAnsi"/>
          <w:sz w:val="24"/>
          <w:szCs w:val="24"/>
        </w:rPr>
      </w:pPr>
      <w:r w:rsidRPr="004A05E0">
        <w:rPr>
          <w:rFonts w:cstheme="minorHAnsi"/>
          <w:sz w:val="24"/>
          <w:szCs w:val="24"/>
        </w:rPr>
        <w:t>Obtain from Tent Company:</w:t>
      </w:r>
    </w:p>
    <w:p w14:paraId="36A45189" w14:textId="3BF911D2" w:rsidR="004A05E0" w:rsidRPr="004A05E0" w:rsidRDefault="006D25B5" w:rsidP="004A05E0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A05E0">
        <w:rPr>
          <w:rFonts w:cstheme="minorHAnsi"/>
          <w:sz w:val="24"/>
          <w:szCs w:val="24"/>
        </w:rPr>
        <w:t xml:space="preserve">PDF illustration of tents floor plan with exits marked on diagram.  (Example </w:t>
      </w:r>
      <w:r w:rsidR="009A2AC8" w:rsidRPr="004A05E0">
        <w:rPr>
          <w:rFonts w:cstheme="minorHAnsi"/>
          <w:sz w:val="24"/>
          <w:szCs w:val="24"/>
        </w:rPr>
        <w:t>below</w:t>
      </w:r>
      <w:r w:rsidRPr="004A05E0">
        <w:rPr>
          <w:rFonts w:cstheme="minorHAnsi"/>
          <w:sz w:val="24"/>
          <w:szCs w:val="24"/>
        </w:rPr>
        <w:t>)</w:t>
      </w:r>
    </w:p>
    <w:p w14:paraId="698A3D6B" w14:textId="1DF9B96F" w:rsidR="006D25B5" w:rsidRPr="004A05E0" w:rsidRDefault="006D25B5" w:rsidP="004A05E0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A05E0">
        <w:rPr>
          <w:rFonts w:cstheme="minorHAnsi"/>
          <w:sz w:val="24"/>
          <w:szCs w:val="24"/>
        </w:rPr>
        <w:t xml:space="preserve">Certificate of Flame Resistance </w:t>
      </w:r>
      <w:r w:rsidR="009A2AC8" w:rsidRPr="004A05E0">
        <w:rPr>
          <w:rFonts w:cstheme="minorHAnsi"/>
          <w:sz w:val="24"/>
          <w:szCs w:val="24"/>
        </w:rPr>
        <w:t>(Example below)</w:t>
      </w:r>
    </w:p>
    <w:p w14:paraId="49DB18C7" w14:textId="1550427E" w:rsidR="00ED5753" w:rsidRDefault="006D25B5" w:rsidP="002604B5">
      <w:pPr>
        <w:rPr>
          <w:rFonts w:cstheme="minorHAnsi"/>
          <w:b/>
          <w:bCs/>
        </w:rPr>
        <w:sectPr w:rsidR="00ED5753" w:rsidSect="009A2AC8"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2604B5">
        <w:rPr>
          <w:rFonts w:cstheme="minorHAnsi"/>
          <w:b/>
          <w:bCs/>
          <w:highlight w:val="yellow"/>
        </w:rPr>
        <w:t xml:space="preserve">Email these documents to </w:t>
      </w:r>
      <w:hyperlink r:id="rId10" w:history="1">
        <w:r w:rsidRPr="002604B5">
          <w:rPr>
            <w:rStyle w:val="Hyperlink"/>
            <w:rFonts w:cstheme="minorHAnsi"/>
            <w:b/>
            <w:bCs/>
            <w:highlight w:val="yellow"/>
          </w:rPr>
          <w:t>planreview@isleofwightus.net</w:t>
        </w:r>
      </w:hyperlink>
      <w:r w:rsidRPr="002604B5">
        <w:rPr>
          <w:rFonts w:cstheme="minorHAnsi"/>
          <w:b/>
          <w:bCs/>
        </w:rPr>
        <w:t xml:space="preserve"> </w:t>
      </w:r>
      <w:r w:rsidR="002604B5">
        <w:rPr>
          <w:rFonts w:cstheme="minorHAnsi"/>
          <w:b/>
          <w:bCs/>
        </w:rPr>
        <w:t xml:space="preserve"> </w:t>
      </w:r>
      <w:r w:rsidR="002604B5" w:rsidRPr="002604B5">
        <w:rPr>
          <w:rFonts w:cstheme="minorHAnsi"/>
        </w:rPr>
        <w:t>(This is the fastest method)</w:t>
      </w:r>
    </w:p>
    <w:p w14:paraId="70ED868C" w14:textId="337FD354" w:rsidR="006D25B5" w:rsidRPr="004A05E0" w:rsidRDefault="006D25B5" w:rsidP="006D25B5">
      <w:pPr>
        <w:spacing w:after="0"/>
        <w:rPr>
          <w:rFonts w:cstheme="minorHAnsi"/>
          <w:b/>
          <w:bCs/>
        </w:rPr>
      </w:pPr>
      <w:r w:rsidRPr="004A05E0">
        <w:rPr>
          <w:rFonts w:cstheme="minorHAnsi"/>
          <w:b/>
          <w:bCs/>
        </w:rPr>
        <w:t xml:space="preserve">Application packet may also be mailed to </w:t>
      </w:r>
    </w:p>
    <w:p w14:paraId="15A9EA46" w14:textId="634FA9F6" w:rsidR="006D25B5" w:rsidRPr="004A05E0" w:rsidRDefault="006D25B5" w:rsidP="006D25B5">
      <w:pPr>
        <w:spacing w:after="0"/>
        <w:rPr>
          <w:rFonts w:cstheme="minorHAnsi"/>
        </w:rPr>
      </w:pPr>
      <w:r w:rsidRPr="004A05E0">
        <w:rPr>
          <w:rFonts w:cstheme="minorHAnsi"/>
        </w:rPr>
        <w:t>Central Permitting</w:t>
      </w:r>
    </w:p>
    <w:p w14:paraId="02381B03" w14:textId="1E5404DF" w:rsidR="006D25B5" w:rsidRPr="004A05E0" w:rsidRDefault="006D25B5" w:rsidP="006D25B5">
      <w:pPr>
        <w:spacing w:after="0"/>
        <w:rPr>
          <w:rFonts w:cstheme="minorHAnsi"/>
        </w:rPr>
      </w:pPr>
      <w:r w:rsidRPr="004A05E0">
        <w:rPr>
          <w:rFonts w:cstheme="minorHAnsi"/>
        </w:rPr>
        <w:t>P O Box 80</w:t>
      </w:r>
    </w:p>
    <w:p w14:paraId="184B99E8" w14:textId="70436015" w:rsidR="006D25B5" w:rsidRPr="004A05E0" w:rsidRDefault="006D25B5" w:rsidP="006D25B5">
      <w:pPr>
        <w:spacing w:after="0"/>
        <w:rPr>
          <w:rFonts w:cstheme="minorHAnsi"/>
        </w:rPr>
      </w:pPr>
      <w:r w:rsidRPr="004A05E0">
        <w:rPr>
          <w:rFonts w:cstheme="minorHAnsi"/>
        </w:rPr>
        <w:t>Isle of Wight, VA  23397</w:t>
      </w:r>
    </w:p>
    <w:p w14:paraId="63C9E649" w14:textId="539464A5" w:rsidR="006D25B5" w:rsidRPr="004A05E0" w:rsidRDefault="006D25B5" w:rsidP="006D25B5">
      <w:pPr>
        <w:spacing w:after="0"/>
        <w:rPr>
          <w:rFonts w:cstheme="minorHAnsi"/>
        </w:rPr>
      </w:pPr>
    </w:p>
    <w:p w14:paraId="7EE5FDE1" w14:textId="471D104C" w:rsidR="006D25B5" w:rsidRPr="004A05E0" w:rsidRDefault="006D25B5" w:rsidP="006D25B5">
      <w:pPr>
        <w:spacing w:after="0"/>
        <w:rPr>
          <w:rFonts w:cstheme="minorHAnsi"/>
          <w:b/>
          <w:bCs/>
        </w:rPr>
      </w:pPr>
      <w:r w:rsidRPr="004A05E0">
        <w:rPr>
          <w:rFonts w:cstheme="minorHAnsi"/>
          <w:b/>
          <w:bCs/>
        </w:rPr>
        <w:t>or hand delivered to</w:t>
      </w:r>
    </w:p>
    <w:p w14:paraId="35229CF1" w14:textId="08569EE6" w:rsidR="006D25B5" w:rsidRPr="004A05E0" w:rsidRDefault="006D25B5" w:rsidP="006D25B5">
      <w:pPr>
        <w:spacing w:after="0"/>
        <w:rPr>
          <w:rFonts w:cstheme="minorHAnsi"/>
        </w:rPr>
      </w:pPr>
      <w:r w:rsidRPr="004A05E0">
        <w:rPr>
          <w:rFonts w:cstheme="minorHAnsi"/>
        </w:rPr>
        <w:t>Central Permitting</w:t>
      </w:r>
    </w:p>
    <w:p w14:paraId="7E1A7FCB" w14:textId="7F419F4B" w:rsidR="006D25B5" w:rsidRPr="004A05E0" w:rsidRDefault="006D25B5" w:rsidP="006D25B5">
      <w:pPr>
        <w:spacing w:after="0"/>
        <w:rPr>
          <w:rFonts w:cstheme="minorHAnsi"/>
        </w:rPr>
      </w:pPr>
      <w:r w:rsidRPr="004A05E0">
        <w:rPr>
          <w:rFonts w:cstheme="minorHAnsi"/>
        </w:rPr>
        <w:t>17140 Monument Circle #101</w:t>
      </w:r>
    </w:p>
    <w:p w14:paraId="0C8312B5" w14:textId="2B9A5765" w:rsidR="006D25B5" w:rsidRPr="004A05E0" w:rsidRDefault="006D25B5" w:rsidP="006D25B5">
      <w:pPr>
        <w:spacing w:after="0"/>
        <w:rPr>
          <w:rFonts w:cstheme="minorHAnsi"/>
        </w:rPr>
      </w:pPr>
      <w:r w:rsidRPr="004A05E0">
        <w:rPr>
          <w:rFonts w:cstheme="minorHAnsi"/>
        </w:rPr>
        <w:t>Isle of Wight, VA  23397</w:t>
      </w:r>
    </w:p>
    <w:p w14:paraId="7636EE3E" w14:textId="77777777" w:rsidR="00ED5753" w:rsidRDefault="00ED5753" w:rsidP="006D25B5">
      <w:pPr>
        <w:spacing w:after="0"/>
        <w:rPr>
          <w:rFonts w:cstheme="minorHAnsi"/>
          <w:i/>
          <w:iCs/>
        </w:rPr>
        <w:sectPr w:rsidR="00ED5753" w:rsidSect="00ED5753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5B17961B" w14:textId="75526D45" w:rsidR="006D25B5" w:rsidRPr="004A05E0" w:rsidRDefault="006D25B5" w:rsidP="006D25B5">
      <w:pPr>
        <w:spacing w:after="0"/>
        <w:rPr>
          <w:rFonts w:cstheme="minorHAnsi"/>
          <w:i/>
          <w:iCs/>
        </w:rPr>
      </w:pPr>
      <w:r w:rsidRPr="004A05E0">
        <w:rPr>
          <w:rFonts w:cstheme="minorHAnsi"/>
          <w:i/>
          <w:iCs/>
        </w:rPr>
        <w:t>*</w:t>
      </w:r>
      <w:proofErr w:type="gramStart"/>
      <w:r w:rsidRPr="004A05E0">
        <w:rPr>
          <w:rFonts w:cstheme="minorHAnsi"/>
          <w:i/>
          <w:iCs/>
        </w:rPr>
        <w:t>mailing</w:t>
      </w:r>
      <w:proofErr w:type="gramEnd"/>
      <w:r w:rsidRPr="004A05E0">
        <w:rPr>
          <w:rFonts w:cstheme="minorHAnsi"/>
          <w:i/>
          <w:iCs/>
        </w:rPr>
        <w:t xml:space="preserve"> or hand delivering packet requires 2 sets of tent floor plan</w:t>
      </w:r>
      <w:r w:rsidR="009A2AC8" w:rsidRPr="004A05E0">
        <w:rPr>
          <w:rFonts w:cstheme="minorHAnsi"/>
          <w:i/>
          <w:iCs/>
        </w:rPr>
        <w:t xml:space="preserve">.  </w:t>
      </w:r>
    </w:p>
    <w:p w14:paraId="3E3C3E64" w14:textId="47894BFB" w:rsidR="009A2AC8" w:rsidRPr="004A05E0" w:rsidRDefault="009A2AC8" w:rsidP="006D25B5">
      <w:pPr>
        <w:spacing w:after="0"/>
        <w:rPr>
          <w:rFonts w:cstheme="minorHAnsi"/>
          <w:i/>
          <w:iCs/>
        </w:rPr>
      </w:pPr>
    </w:p>
    <w:p w14:paraId="72D41692" w14:textId="010A43FB" w:rsidR="00106ABF" w:rsidRDefault="00ED5753" w:rsidP="00106ABF">
      <w:pPr>
        <w:spacing w:after="0"/>
        <w:jc w:val="center"/>
        <w:rPr>
          <w:rFonts w:cstheme="minorHAnsi"/>
        </w:rPr>
      </w:pPr>
      <w:r w:rsidRPr="004A05E0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57536B" wp14:editId="6D82B49B">
                <wp:simplePos x="0" y="0"/>
                <wp:positionH relativeFrom="column">
                  <wp:posOffset>608965</wp:posOffset>
                </wp:positionH>
                <wp:positionV relativeFrom="paragraph">
                  <wp:posOffset>24130</wp:posOffset>
                </wp:positionV>
                <wp:extent cx="2333625" cy="285750"/>
                <wp:effectExtent l="0" t="0" r="28575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362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170DA2" w14:textId="00FE8A69" w:rsidR="009A2AC8" w:rsidRDefault="009A2AC8">
                            <w:r>
                              <w:t>Tent Floor Plan with Exits Exam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57536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7.95pt;margin-top:1.9pt;width:183.75pt;height:2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" fillcolor="white [3201]" strokeweight=".5pt">
                <v:textbox>
                  <w:txbxContent>
                    <w:p w14:paraId="07170DA2" w14:textId="00FE8A69" w:rsidR="009A2AC8" w:rsidRDefault="009A2AC8">
                      <w:r>
                        <w:t>Tent Floor Plan with Exits Example</w:t>
                      </w:r>
                    </w:p>
                  </w:txbxContent>
                </v:textbox>
              </v:shape>
            </w:pict>
          </mc:Fallback>
        </mc:AlternateContent>
      </w:r>
      <w:r w:rsidRPr="004A05E0">
        <w:rPr>
          <w:rFonts w:cstheme="minorHAnsi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82B2B3" wp14:editId="4E2CAE84">
                <wp:simplePos x="0" y="0"/>
                <wp:positionH relativeFrom="column">
                  <wp:posOffset>3600450</wp:posOffset>
                </wp:positionH>
                <wp:positionV relativeFrom="paragraph">
                  <wp:posOffset>8255</wp:posOffset>
                </wp:positionV>
                <wp:extent cx="2457450" cy="26670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745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9F4CE9" w14:textId="1AB519FD" w:rsidR="009A2AC8" w:rsidRDefault="009A2AC8">
                            <w:r>
                              <w:t>Certificate of Flame Resistance Exam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82B2B3" id="Text Box 4" o:spid="_x0000_s1027" type="#_x0000_t202" style="position:absolute;left:0;text-align:left;margin-left:283.5pt;margin-top:.65pt;width:193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" fillcolor="white [3201]" strokeweight=".5pt">
                <v:textbox>
                  <w:txbxContent>
                    <w:p w14:paraId="549F4CE9" w14:textId="1AB519FD" w:rsidR="009A2AC8" w:rsidRDefault="009A2AC8">
                      <w:r>
                        <w:t>Certificate of Flame Resistance Example</w:t>
                      </w:r>
                    </w:p>
                  </w:txbxContent>
                </v:textbox>
              </v:shape>
            </w:pict>
          </mc:Fallback>
        </mc:AlternateContent>
      </w:r>
      <w:r w:rsidR="009A2AC8" w:rsidRPr="004A05E0">
        <w:rPr>
          <w:rFonts w:cstheme="minorHAnsi"/>
          <w:noProof/>
        </w:rPr>
        <w:drawing>
          <wp:inline distT="0" distB="0" distL="0" distR="0" wp14:anchorId="7D8CAE80" wp14:editId="352BB158">
            <wp:extent cx="2726287" cy="2872740"/>
            <wp:effectExtent l="19050" t="19050" r="17145" b="22860"/>
            <wp:docPr id="1" name="Picture 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engineering drawing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9037" cy="2896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A2AC8" w:rsidRPr="004A05E0">
        <w:rPr>
          <w:rFonts w:cstheme="minorHAnsi"/>
          <w:noProof/>
        </w:rPr>
        <w:drawing>
          <wp:inline distT="0" distB="0" distL="0" distR="0" wp14:anchorId="25576979" wp14:editId="2CCBC994">
            <wp:extent cx="3219450" cy="2858951"/>
            <wp:effectExtent l="19050" t="19050" r="19050" b="1778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4443" cy="2881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4A05E0" w:rsidRPr="004A05E0">
        <w:rPr>
          <w:rFonts w:cstheme="minorHAnsi"/>
        </w:rPr>
        <w:br w:type="page"/>
      </w:r>
      <w:r w:rsidR="004A05E0" w:rsidRPr="004A05E0">
        <w:rPr>
          <w:rFonts w:cstheme="minorHAnsi"/>
          <w:noProof/>
        </w:rPr>
        <w:lastRenderedPageBreak/>
        <w:drawing>
          <wp:inline distT="0" distB="0" distL="0" distR="0" wp14:anchorId="1F34EFC3" wp14:editId="149D09A3">
            <wp:extent cx="5086350" cy="1280238"/>
            <wp:effectExtent l="0" t="0" r="0" b="0"/>
            <wp:docPr id="8" name="Picture 8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sig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6303" cy="1282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6ABF" w:rsidRPr="004A05E0">
        <w:rPr>
          <w:rFonts w:cstheme="minorHAnsi"/>
          <w:noProof/>
        </w:rPr>
        <w:drawing>
          <wp:inline distT="0" distB="0" distL="0" distR="0" wp14:anchorId="48199FA8" wp14:editId="1A0EC800">
            <wp:extent cx="6858000" cy="7204975"/>
            <wp:effectExtent l="0" t="0" r="0" b="0"/>
            <wp:docPr id="7" name="Picture 7" descr="Table, let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, let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854"/>
                    <a:stretch/>
                  </pic:blipFill>
                  <pic:spPr bwMode="auto">
                    <a:xfrm>
                      <a:off x="0" y="0"/>
                      <a:ext cx="6858000" cy="72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D3D39B" w14:textId="4D72CC6F" w:rsidR="00106ABF" w:rsidRDefault="00106ABF">
      <w:pPr>
        <w:rPr>
          <w:rFonts w:cstheme="minorHAnsi"/>
        </w:rPr>
      </w:pPr>
    </w:p>
    <w:p w14:paraId="425635E3" w14:textId="60C7C290" w:rsidR="004A05E0" w:rsidRDefault="00106ABF" w:rsidP="004A05E0">
      <w:pPr>
        <w:spacing w:after="0"/>
        <w:jc w:val="center"/>
        <w:rPr>
          <w:rFonts w:cstheme="minorHAnsi"/>
        </w:rPr>
      </w:pPr>
      <w:r w:rsidRPr="004A05E0">
        <w:rPr>
          <w:rFonts w:cstheme="minorHAnsi"/>
          <w:noProof/>
        </w:rPr>
        <w:lastRenderedPageBreak/>
        <w:drawing>
          <wp:inline distT="0" distB="0" distL="0" distR="0" wp14:anchorId="02CCB13B" wp14:editId="01B7D55E">
            <wp:extent cx="5086350" cy="1280238"/>
            <wp:effectExtent l="0" t="0" r="0" b="0"/>
            <wp:docPr id="6" name="Picture 6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sig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6303" cy="1282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FF423" w14:textId="13E25CCF" w:rsidR="00A07C48" w:rsidRDefault="00A07C48" w:rsidP="004A05E0">
      <w:pPr>
        <w:spacing w:after="0"/>
        <w:jc w:val="center"/>
        <w:rPr>
          <w:rFonts w:cstheme="minorHAnsi"/>
        </w:rPr>
      </w:pPr>
    </w:p>
    <w:p w14:paraId="6E0F2293" w14:textId="55AE5624" w:rsidR="00A07C48" w:rsidRDefault="00A07C48" w:rsidP="004A05E0">
      <w:pPr>
        <w:spacing w:after="0"/>
        <w:jc w:val="center"/>
        <w:rPr>
          <w:rFonts w:cstheme="minorHAnsi"/>
        </w:rPr>
      </w:pPr>
    </w:p>
    <w:p w14:paraId="1C2B7CEB" w14:textId="77777777" w:rsidR="00A07C48" w:rsidRPr="004A05E0" w:rsidRDefault="00A07C48" w:rsidP="004A05E0">
      <w:pPr>
        <w:spacing w:after="0"/>
        <w:jc w:val="center"/>
        <w:rPr>
          <w:rFonts w:cstheme="minorHAnsi"/>
        </w:rPr>
      </w:pPr>
    </w:p>
    <w:p w14:paraId="64AC62A2" w14:textId="34F8BB92" w:rsidR="004A05E0" w:rsidRPr="004A05E0" w:rsidRDefault="00A07C48" w:rsidP="00106ABF">
      <w:pPr>
        <w:spacing w:after="0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75DE13D7" wp14:editId="71F08AC3">
            <wp:extent cx="7612507" cy="6657975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778" t="33691" r="32639" b="8080"/>
                    <a:stretch/>
                  </pic:blipFill>
                  <pic:spPr bwMode="auto">
                    <a:xfrm>
                      <a:off x="0" y="0"/>
                      <a:ext cx="7634348" cy="6677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F35671" w14:textId="1C844655" w:rsidR="004A05E0" w:rsidRPr="004A05E0" w:rsidRDefault="004A05E0" w:rsidP="004A05E0">
      <w:pPr>
        <w:rPr>
          <w:rFonts w:cstheme="minorHAnsi"/>
        </w:rPr>
      </w:pPr>
    </w:p>
    <w:sectPr w:rsidR="004A05E0" w:rsidRPr="004A05E0" w:rsidSect="00ED5753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B34BE" w14:textId="77777777" w:rsidR="000E6F54" w:rsidRDefault="000E6F54" w:rsidP="004A05E0">
      <w:pPr>
        <w:spacing w:after="0" w:line="240" w:lineRule="auto"/>
      </w:pPr>
      <w:r>
        <w:separator/>
      </w:r>
    </w:p>
  </w:endnote>
  <w:endnote w:type="continuationSeparator" w:id="0">
    <w:p w14:paraId="3504C7E5" w14:textId="77777777" w:rsidR="000E6F54" w:rsidRDefault="000E6F54" w:rsidP="004A05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39380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EC6989" w14:textId="1A7CCFEA" w:rsidR="004A05E0" w:rsidRDefault="004A05E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113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20F3B72" w14:textId="77777777" w:rsidR="004A05E0" w:rsidRDefault="004A05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74EE6" w14:textId="77777777" w:rsidR="000E6F54" w:rsidRDefault="000E6F54" w:rsidP="004A05E0">
      <w:pPr>
        <w:spacing w:after="0" w:line="240" w:lineRule="auto"/>
      </w:pPr>
      <w:r>
        <w:separator/>
      </w:r>
    </w:p>
  </w:footnote>
  <w:footnote w:type="continuationSeparator" w:id="0">
    <w:p w14:paraId="67B1179A" w14:textId="77777777" w:rsidR="000E6F54" w:rsidRDefault="000E6F54" w:rsidP="004A05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34A69"/>
    <w:multiLevelType w:val="hybridMultilevel"/>
    <w:tmpl w:val="B38C93C0"/>
    <w:lvl w:ilvl="0" w:tplc="39F6E1A2">
      <w:start w:val="1"/>
      <w:numFmt w:val="decimal"/>
      <w:lvlText w:val="%1."/>
      <w:lvlJc w:val="left"/>
      <w:pPr>
        <w:ind w:left="720" w:hanging="360"/>
      </w:pPr>
      <w:rPr>
        <w:rFonts w:ascii="ArialMT" w:hAnsi="ArialMT" w:cs="ArialMT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A7562"/>
    <w:multiLevelType w:val="hybridMultilevel"/>
    <w:tmpl w:val="8C505536"/>
    <w:lvl w:ilvl="0" w:tplc="C0FAB7C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TE0MDc0NTMwMzZU0lEKTi0uzszPAykwrQUAbSZhTywAAAA="/>
  </w:docVars>
  <w:rsids>
    <w:rsidRoot w:val="006D25B5"/>
    <w:rsid w:val="000478F1"/>
    <w:rsid w:val="000E6F54"/>
    <w:rsid w:val="00103307"/>
    <w:rsid w:val="00106ABF"/>
    <w:rsid w:val="002604B5"/>
    <w:rsid w:val="002C3E13"/>
    <w:rsid w:val="003271C1"/>
    <w:rsid w:val="0036397A"/>
    <w:rsid w:val="00396AD1"/>
    <w:rsid w:val="004378F6"/>
    <w:rsid w:val="004A05E0"/>
    <w:rsid w:val="005D6B7F"/>
    <w:rsid w:val="006D25B5"/>
    <w:rsid w:val="00831137"/>
    <w:rsid w:val="00862A0D"/>
    <w:rsid w:val="00937857"/>
    <w:rsid w:val="009A2AC8"/>
    <w:rsid w:val="00A07C48"/>
    <w:rsid w:val="00B2271C"/>
    <w:rsid w:val="00B449F5"/>
    <w:rsid w:val="00C111F4"/>
    <w:rsid w:val="00C26DA3"/>
    <w:rsid w:val="00D7577B"/>
    <w:rsid w:val="00DB7872"/>
    <w:rsid w:val="00E16177"/>
    <w:rsid w:val="00ED5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15EE1"/>
  <w15:chartTrackingRefBased/>
  <w15:docId w15:val="{9B94AC03-04E6-4512-8160-8F92D6D1D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25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25B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25B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A05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5E0"/>
  </w:style>
  <w:style w:type="paragraph" w:styleId="Footer">
    <w:name w:val="footer"/>
    <w:basedOn w:val="Normal"/>
    <w:link w:val="FooterChar"/>
    <w:uiPriority w:val="99"/>
    <w:unhideWhenUsed/>
    <w:rsid w:val="004A05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05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lanreview@isleofwightus.net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mailto:cbrown@smithfieldva.gov" TargetMode="External"/><Relationship Id="rId12" Type="http://schemas.openxmlformats.org/officeDocument/2006/relationships/image" Target="media/image2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mailto:planreview@isleofwightus.net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Novak</dc:creator>
  <cp:keywords/>
  <dc:description/>
  <cp:lastModifiedBy>Chrystalyn Brown</cp:lastModifiedBy>
  <cp:revision>3</cp:revision>
  <cp:lastPrinted>2021-09-28T17:07:00Z</cp:lastPrinted>
  <dcterms:created xsi:type="dcterms:W3CDTF">2021-10-20T18:43:00Z</dcterms:created>
  <dcterms:modified xsi:type="dcterms:W3CDTF">2021-10-27T13:24:00Z</dcterms:modified>
</cp:coreProperties>
</file>